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 at Montreal Fire Department</w:t>
      </w:r>
    </w:p>
    <w:bookmarkEnd w:id="20"/>
    <w:p>
      <w:pPr>
        <w:pStyle w:val="BodyText"/>
      </w:pPr>
      <w:r>
        <w:t xml:space="preserve">[Your Full Name]</w:t>
      </w:r>
    </w:p>
    <w:p>
      <w:pPr>
        <w:pStyle w:val="BodyText"/>
      </w:pPr>
      <w:r>
        <w:t xml:space="preserve">[Your Address]</w:t>
      </w:r>
    </w:p>
    <w:p>
      <w:pPr>
        <w:pStyle w:val="BodyText"/>
      </w:pPr>
      <w:r>
        <w:t xml:space="preserve">Montreal, QC [Postal Code]</w:t>
      </w:r>
    </w:p>
    <w:p>
      <w:pPr>
        <w:pStyle w:val="BodyText"/>
      </w:pPr>
      <w:r>
        <w:t xml:space="preserve">Email: your.email@example.com | Phone: (514) XXX-XXXX</w:t>
      </w:r>
    </w:p>
    <w:p>
      <w:pPr>
        <w:pStyle w:val="BodyText"/>
      </w:pPr>
      <w:r>
        <w:t xml:space="preserve">Hiring Manager</w:t>
      </w:r>
    </w:p>
    <w:p>
      <w:pPr>
        <w:pStyle w:val="BodyText"/>
      </w:pPr>
      <w:r>
        <w:t xml:space="preserve">Montreal Fire Department (MFD)</w:t>
      </w:r>
    </w:p>
    <w:p>
      <w:pPr>
        <w:pStyle w:val="BodyText"/>
      </w:pPr>
      <w:r>
        <w:t xml:space="preserve">2753, rue Saint-Denis</w:t>
      </w:r>
    </w:p>
    <w:p>
      <w:pPr>
        <w:pStyle w:val="BodyText"/>
      </w:pPr>
      <w:r>
        <w:t xml:space="preserve">Montreal, QC H2X 2W8</w:t>
      </w:r>
    </w:p>
    <w:bookmarkStart w:id="21" w:name="date"/>
    <w:p>
      <w:pPr>
        <w:pStyle w:val="Heading2"/>
      </w:pPr>
      <w:r>
        <w:t xml:space="preserve">Date:</w:t>
      </w:r>
    </w:p>
    <w:p>
      <w:pPr>
        <w:pStyle w:val="FirstParagraph"/>
      </w:pPr>
      <w:r>
        <w:t xml:space="preserve">June 10, 2024</w:t>
      </w:r>
    </w:p>
    <w:bookmarkEnd w:id="21"/>
    <w:bookmarkStart w:id="22" w:name="X50347a7c191a49aebb49c48f53128b3d61e3288"/>
    <w:p>
      <w:pPr>
        <w:pStyle w:val="Heading2"/>
      </w:pPr>
      <w:r>
        <w:t xml:space="preserve">Subject: Application for Firefighter Internship Program</w:t>
      </w:r>
    </w:p>
    <w:bookmarkEnd w:id="22"/>
    <w:p>
      <w:pPr>
        <w:pStyle w:val="FirstParagraph"/>
      </w:pPr>
      <w:r>
        <w:t xml:space="preserve">Dear Hiring Committee,</w:t>
      </w:r>
    </w:p>
    <w:p>
      <w:pPr>
        <w:pStyle w:val="BodyText"/>
      </w:pPr>
      <w:r>
        <w:t xml:space="preserve">It is with profound enthusiasm and unwavering commitment that I submit my application for the Firefighter Internship Program at the Montreal Fire Department (MFD), a cornerstone of emergency services in Canada Montreal. As a dedicated individual who has long admired MFD's legacy of excellence, community engagement, and innovative emergency response, I am eager to contribute to this esteemed organization while embarking on my professional journey as a future Firefighter. This</w:t>
      </w:r>
      <w:r>
        <w:t xml:space="preserve"> </w:t>
      </w:r>
      <w:r>
        <w:rPr>
          <w:iCs/>
          <w:i/>
        </w:rPr>
        <w:t xml:space="preserve">Internship Application Letter</w:t>
      </w:r>
      <w:r>
        <w:t xml:space="preserve"> </w:t>
      </w:r>
      <w:r>
        <w:t xml:space="preserve">serves not merely as an application but as a testament to my alignment with MFD's core values of courage, compassion, and civic responsibility.</w:t>
      </w:r>
    </w:p>
    <w:p>
      <w:pPr>
        <w:pStyle w:val="BodyText"/>
      </w:pPr>
      <w:r>
        <w:t xml:space="preserve">My fascination with firefighting began during my childhood in Montreal's vibrant Plateau Mont-Royal neighborhood, where I witnessed first responders from the Montreal Fire Department swiftly and skillfully handle a multi-alarm residential fire. The calm professionalism of those individuals—transforming chaos into order while protecting vulnerable families—ignited a lifelong aspiration to serve. Since then, I have immersed myself in understanding the multifaceted demands of this profession, particularly within Canada's urban context where cultural diversity, historical architecture, and dense populations create unique challenges. Montreal's distinct character as a city where French and English cultures harmonize has only deepened my resolve to become a Firefighter here; I am not just seeking employment—I aim to integrate into the fabric of this community as a protector.</w:t>
      </w:r>
    </w:p>
    <w:p>
      <w:pPr>
        <w:pStyle w:val="BodyText"/>
      </w:pPr>
      <w:r>
        <w:t xml:space="preserve">To prepare for this rigorous path, I have pursued extensive preparation beyond academic requirements. As a certified Emergency Medical Technician (EMT) with 2 years of volunteer experience with Montreal's SAMU (Emergency Medical Services), I have responded to over 300 emergency calls involving cardiac arrests, trauma cases, and medical crises. During one incident at a historic Old Port warehouse fire, I coordinated triage efforts under extreme heat while maintaining clear communication with the MFD command—experiences that taught me that firefighting is as much about human connection as it is about physical strength. My training also includes 500+ hours of CPR/First Aid certification (Canadian Red Cross), Wilderness First Responder, and a 3-month intensive course in hazardous materials handling through the Quebec Ministry of Public Security.</w:t>
      </w:r>
    </w:p>
    <w:p>
      <w:pPr>
        <w:pStyle w:val="BodyText"/>
      </w:pPr>
      <w:r>
        <w:t xml:space="preserve">Physical readiness is non-negotiable for this role. I maintain peak conditioning through daily routines including obstacle course training, swimming (200m open water), and strength conditioning at Montreal's École de Formation des Sapeurs-Pompiers. My fitness scores consistently exceed MFD's minimum requirements: 15 push-ups in under 3 minutes, a 1-mile run completed in 7:45 minutes, and a VO2 max of 52 ml/kg/min. I understand that firefighting in Canada Montreal demands endurance across varied terrains—from the icy winter streets of downtown to the summer humidity near the St. Lawrence River—and I am committed to meeting those physical benchmarks without compromise.</w:t>
      </w:r>
    </w:p>
    <w:p>
      <w:pPr>
        <w:pStyle w:val="BodyText"/>
      </w:pPr>
      <w:r>
        <w:t xml:space="preserve">What truly defines my suitability for MFD's internship is my cultural alignment with Montreal's spirit. Having grown up in a multicultural household where both French and English were spoken, I appreciate the importance of clear communication in emergencies. I actively volunteer as an interpreter for Quebec's Immigrant Services Association during crisis events, ensuring that non-French speakers receive critical safety information—a skill directly transferable to MFD's diverse communities across the island. Furthermore, my understanding of Montreal's historical fire risks (such as those in the Plateau or Vieux-Montréal) is deepened by research into MFD's 120-year legacy, including their pioneering work in community fire prevention programs like "Sauvez Votre Vie" (Save Your Life).</w:t>
      </w:r>
    </w:p>
    <w:p>
      <w:pPr>
        <w:pStyle w:val="BodyText"/>
      </w:pPr>
      <w:r>
        <w:t xml:space="preserve">I recognize that this internship represents far more than a training opportunity—it is the foundation for a lifelong career dedicated to safeguarding Canada Montreal. I am particularly drawn to MFD's focus on modern emergency response, including their integration of drones for fire mapping and partnerships with McGill University on urban safety innovation. I would be honored to contribute to these initiatives while learning from the department's legendary "Battalion Chief" tradition—where mentorship is as vital as technical skill. My goal is not merely to qualify as a Firefighter but to embody MFD's ethos: "To protect, serve, and innovate for Montreal."</w:t>
      </w:r>
    </w:p>
    <w:p>
      <w:pPr>
        <w:pStyle w:val="BodyText"/>
      </w:pPr>
      <w:r>
        <w:t xml:space="preserve">My commitment extends beyond the internship period. I have already secured temporary housing near MFD's Station 2 (Downtown) and am prepared to relocate immediately upon acceptance. I understand the demanding schedule—48-hour shifts, weekend work, and year-round readiness—and I welcome these challenges as opportunities for growth. Unlike many applicants, my family history includes two generations of Quebec fire service professionals; this legacy fuels my determination to uphold their standards in today's evolving urban environment.</w:t>
      </w:r>
    </w:p>
    <w:p>
      <w:pPr>
        <w:pStyle w:val="BodyText"/>
      </w:pPr>
      <w:r>
        <w:t xml:space="preserve">As a resident of Montreal who has witnessed the department's response to natural disasters like the 2023 ice storm that left thousands without power, I understand firefighting here is about resilience. In Canada Montreal, we don't just fight fires—we rebuild communities. When I was 16, I joined volunteers to clear debris after a fire in a Mount Royal apartment building; seeing elderly residents safely returned to their homes reinforced my purpose. This isn't just a career path for me—it's a vow to protect the same city where my grandmother raised her family.</w:t>
      </w:r>
    </w:p>
    <w:p>
      <w:pPr>
        <w:pStyle w:val="BodyText"/>
      </w:pPr>
      <w:r>
        <w:t xml:space="preserve">I am prepared to undergo all required assessments, including the MFD's Physical Fitness Test (PFT), psychological evaluation, and background check. I have attached all necessary documents: EMT certification, fitness records, volunteer logs, and academic transcripts. My references include Captain Marie Lévesque (MFD Retired) and Dr. Éric Dubois of Montreal General Hospital—both who can attest to my emergency response capabilities.</w:t>
      </w:r>
    </w:p>
    <w:p>
      <w:pPr>
        <w:pStyle w:val="BodyText"/>
      </w:pPr>
      <w:r>
        <w:t xml:space="preserve">Thank you for considering my application for this critical</w:t>
      </w:r>
      <w:r>
        <w:t xml:space="preserve"> </w:t>
      </w:r>
      <w:r>
        <w:rPr>
          <w:iCs/>
          <w:i/>
        </w:rPr>
        <w:t xml:space="preserve">Internship Application Letter</w:t>
      </w:r>
      <w:r>
        <w:t xml:space="preserve">. I have followed MFD's mission statement: "To be the most trusted fire service in Canada." I am ready to earn that trust through dedication, humility, and tireless effort. The opportunity to train under Montreal's finest would be a profound honor—one I pledge to approach with the utmost respect for the city we all cherish. I welcome the chance to discuss how my skills align with MFD's needs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8T10:03:44Z</dcterms:created>
  <dcterms:modified xsi:type="dcterms:W3CDTF">2026-07-18T10:03:44Z</dcterms:modified>
</cp:coreProperties>
</file>

<file path=docProps/custom.xml><?xml version="1.0" encoding="utf-8"?>
<Properties xmlns="http://schemas.openxmlformats.org/officeDocument/2006/custom-properties" xmlns:vt="http://schemas.openxmlformats.org/officeDocument/2006/docPropsVTypes"/>
</file>